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</w:t>
      </w:r>
      <w:r>
        <w:t xml:space="preserve"> </w:t>
      </w:r>
      <w:r>
        <w:t xml:space="preserve">3:</w:t>
      </w:r>
      <w:r>
        <w:t xml:space="preserve"> </w:t>
      </w:r>
      <w:r>
        <w:t xml:space="preserve">Buil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patients who ever had relapse vs never had relapse.</w:t>
      </w:r>
    </w:p>
    <w:tbl>
      <w:tblPr>
        <w:tblStyle w:val="TableNormal"/>
        <w:tblW w:type="pct" w:w="0.0"/>
        <w:tblLook w:firstRow="1"/>
        <w:tblCaption w:val="Demographics of patients who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We split each patient’s follow-up period into 3-month time windows.</w:t>
      </w:r>
      <w:r>
        <w:t xml:space="preserve"> </w:t>
      </w:r>
      <w:r>
        <w:t xml:space="preserve">We then aggregate the ICD/CPT/CUI count for each window start time in the next</w:t>
      </w:r>
      <w:r>
        <w:t xml:space="preserve"> </w:t>
      </w:r>
      <w:r>
        <w:t xml:space="preserve">24-month. The overall case rate is 0.309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B_files/figure-docx/Correla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776 0.17414 0.22820 0.28563 0.39107 0.86498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5287  0.180645  0.271625  0.288641  0.380847  0.78690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4485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B_files/figure-docx/Correla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3276 0.234115 0.328840 0.343236 0.435155 0.984965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164  0.1686  0.2594  0.2783  0.3679  0.899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B_files/figure-docx/Correlat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0.005445 0.058328 0.158620 0.142005 0.192166 0.332873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0.005287  0.112567  0.188280  0.219249  0.284872  0.899130</w:t>
      </w:r>
    </w:p>
    <w:p>
      <w:pPr>
        <w:pStyle w:val="Heading2"/>
      </w:pPr>
      <w:bookmarkStart w:id="27" w:name="analysis"/>
      <w:bookmarkEnd w:id="27"/>
      <w:r>
        <w:t xml:space="preserve">Analysis</w:t>
      </w:r>
    </w:p>
    <w:p>
      <w:pPr>
        <w:pStyle w:val="Heading2"/>
      </w:pPr>
      <w:bookmarkStart w:id="28" w:name="lasso-model-with-optimal-i.e.-minimal-deviance-lambda-tuning-parameter"/>
      <w:bookmarkEnd w:id="28"/>
      <w:r>
        <w:t xml:space="preserve">LASSO model with optimal (i.e., minimal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B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lasso-model-with-optimal-i.e.-minimal-deviance-lambda-tuning-parameter-one-standard-error"/>
      <w:bookmarkEnd w:id="30"/>
      <w:r>
        <w:t xml:space="preserve">LASSO model with optimal (i.e., minimal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_aggB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andom-forest"/>
      <w:bookmarkEnd w:id="32"/>
      <w:r>
        <w:t xml:space="preserve">Random Fore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85f2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3: Build Model</dc:title>
  <dc:creator>Aggregation Method B</dc:creator>
  <dcterms:created xsi:type="dcterms:W3CDTF">2019-06-16T16:20:06Z</dcterms:created>
  <dcterms:modified xsi:type="dcterms:W3CDTF">2019-06-16T16:20:06Z</dcterms:modified>
</cp:coreProperties>
</file>